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885A93" w14:textId="7DA1AF1B" w:rsidR="00000653" w:rsidRPr="007949E4" w:rsidRDefault="007949E4" w:rsidP="007949E4">
      <w:pPr>
        <w:jc w:val="center"/>
        <w:rPr>
          <w:b/>
          <w:bCs/>
          <w:sz w:val="36"/>
          <w:szCs w:val="36"/>
          <w:u w:val="single"/>
        </w:rPr>
      </w:pPr>
      <w:r w:rsidRPr="007949E4">
        <w:rPr>
          <w:b/>
          <w:bCs/>
          <w:sz w:val="36"/>
          <w:szCs w:val="36"/>
          <w:u w:val="single"/>
        </w:rPr>
        <w:t>DevOpsDay9</w:t>
      </w:r>
    </w:p>
    <w:p w14:paraId="3EC78CE1" w14:textId="54B1396C" w:rsidR="007949E4" w:rsidRDefault="007949E4" w:rsidP="007949E4">
      <w:pPr>
        <w:rPr>
          <w:b/>
          <w:bCs/>
          <w:sz w:val="36"/>
          <w:szCs w:val="36"/>
        </w:rPr>
      </w:pPr>
      <w:r w:rsidRPr="007949E4">
        <w:rPr>
          <w:b/>
          <w:bCs/>
          <w:sz w:val="36"/>
          <w:szCs w:val="36"/>
        </w:rPr>
        <w:t>Agenda</w:t>
      </w:r>
      <w:r w:rsidR="00E752F1">
        <w:rPr>
          <w:b/>
          <w:bCs/>
          <w:sz w:val="36"/>
          <w:szCs w:val="36"/>
        </w:rPr>
        <w:t>:</w:t>
      </w:r>
    </w:p>
    <w:p w14:paraId="2DF4B54F" w14:textId="28D385A4" w:rsidR="00E752F1" w:rsidRDefault="00E752F1" w:rsidP="00E752F1">
      <w:pPr>
        <w:pStyle w:val="ListParagraph"/>
        <w:numPr>
          <w:ilvl w:val="0"/>
          <w:numId w:val="1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Git/Github</w:t>
      </w:r>
    </w:p>
    <w:p w14:paraId="55BAB174" w14:textId="4A57B5F9" w:rsidR="00E752F1" w:rsidRDefault="00E752F1" w:rsidP="00E752F1">
      <w:pPr>
        <w:rPr>
          <w:b/>
          <w:bCs/>
          <w:sz w:val="36"/>
          <w:szCs w:val="36"/>
        </w:rPr>
      </w:pPr>
    </w:p>
    <w:p w14:paraId="21ECF57D" w14:textId="4793AFFA" w:rsidR="00E752F1" w:rsidRDefault="00E752F1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FEA5BE6" wp14:editId="6CDF24C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2EC0E" w14:textId="651763FF" w:rsidR="00E752F1" w:rsidRDefault="00E752F1" w:rsidP="00E752F1">
      <w:pPr>
        <w:rPr>
          <w:b/>
          <w:bCs/>
          <w:sz w:val="36"/>
          <w:szCs w:val="36"/>
        </w:rPr>
      </w:pPr>
    </w:p>
    <w:p w14:paraId="4D6419FC" w14:textId="12381545" w:rsidR="00E752F1" w:rsidRDefault="00E752F1" w:rsidP="00E752F1">
      <w:pPr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06BE0A65" wp14:editId="29F7605A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4B0DE" w14:textId="4C350360" w:rsidR="00E752F1" w:rsidRDefault="00E752F1" w:rsidP="00E752F1">
      <w:pPr>
        <w:rPr>
          <w:b/>
          <w:bCs/>
          <w:sz w:val="36"/>
          <w:szCs w:val="36"/>
        </w:rPr>
      </w:pPr>
    </w:p>
    <w:p w14:paraId="28CF670C" w14:textId="0DC371A2" w:rsidR="00E752F1" w:rsidRDefault="00E752F1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7CA30C27" wp14:editId="51ADA5EE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02FC" w14:textId="11374B07" w:rsidR="00E752F1" w:rsidRDefault="00E752F1" w:rsidP="00E752F1">
      <w:pPr>
        <w:rPr>
          <w:b/>
          <w:bCs/>
          <w:sz w:val="36"/>
          <w:szCs w:val="36"/>
        </w:rPr>
      </w:pPr>
    </w:p>
    <w:p w14:paraId="114604F1" w14:textId="031C33AD" w:rsidR="00E752F1" w:rsidRDefault="00E752F1" w:rsidP="00E752F1">
      <w:pPr>
        <w:rPr>
          <w:b/>
          <w:bCs/>
          <w:sz w:val="36"/>
          <w:szCs w:val="36"/>
        </w:rPr>
      </w:pPr>
      <w:r w:rsidRPr="00E752F1">
        <w:rPr>
          <w:b/>
          <w:bCs/>
          <w:sz w:val="36"/>
          <w:szCs w:val="36"/>
        </w:rPr>
        <w:lastRenderedPageBreak/>
        <w:drawing>
          <wp:inline distT="0" distB="0" distL="0" distR="0" wp14:anchorId="5BE82E94" wp14:editId="70AEF5E5">
            <wp:extent cx="5943600" cy="821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73376" w14:textId="704D7E8F" w:rsidR="00E752F1" w:rsidRDefault="00E752F1" w:rsidP="00E752F1">
      <w:pPr>
        <w:rPr>
          <w:b/>
          <w:bCs/>
          <w:sz w:val="36"/>
          <w:szCs w:val="36"/>
        </w:rPr>
      </w:pPr>
    </w:p>
    <w:p w14:paraId="67FD2636" w14:textId="646286BA" w:rsidR="00E752F1" w:rsidRDefault="00E752F1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7C89578" wp14:editId="2B4ED4D2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77726" w14:textId="0F02B4AA" w:rsidR="00840304" w:rsidRDefault="00840304" w:rsidP="00E752F1">
      <w:pPr>
        <w:rPr>
          <w:b/>
          <w:bCs/>
          <w:sz w:val="36"/>
          <w:szCs w:val="36"/>
        </w:rPr>
      </w:pPr>
    </w:p>
    <w:p w14:paraId="75D998A6" w14:textId="3BB81F45" w:rsidR="00840304" w:rsidRDefault="00840304" w:rsidP="00E752F1">
      <w:pPr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189421DB" wp14:editId="1D14A2D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47C00" w14:textId="420422F5" w:rsidR="00840304" w:rsidRDefault="00840304" w:rsidP="00E752F1">
      <w:pPr>
        <w:rPr>
          <w:b/>
          <w:bCs/>
          <w:sz w:val="36"/>
          <w:szCs w:val="36"/>
        </w:rPr>
      </w:pPr>
    </w:p>
    <w:p w14:paraId="33BDDCAF" w14:textId="67372BA3" w:rsidR="00840304" w:rsidRDefault="00840304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3977515" wp14:editId="736AE74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09DF" w14:textId="2E12E4A9" w:rsidR="00840304" w:rsidRDefault="00840304" w:rsidP="00E752F1">
      <w:pPr>
        <w:rPr>
          <w:b/>
          <w:bCs/>
          <w:sz w:val="36"/>
          <w:szCs w:val="36"/>
        </w:rPr>
      </w:pPr>
    </w:p>
    <w:p w14:paraId="25DAE4FD" w14:textId="5AEEE818" w:rsidR="00840304" w:rsidRDefault="00840304" w:rsidP="00E752F1">
      <w:pPr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25B96D49" wp14:editId="7A31935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AB910" w14:textId="77777777" w:rsidR="00840304" w:rsidRDefault="00840304" w:rsidP="00E752F1">
      <w:pPr>
        <w:rPr>
          <w:b/>
          <w:bCs/>
          <w:sz w:val="36"/>
          <w:szCs w:val="36"/>
        </w:rPr>
      </w:pPr>
    </w:p>
    <w:p w14:paraId="6BDA3784" w14:textId="6492C25D" w:rsidR="00E752F1" w:rsidRDefault="00E752F1" w:rsidP="00E752F1">
      <w:pPr>
        <w:rPr>
          <w:b/>
          <w:bCs/>
          <w:sz w:val="36"/>
          <w:szCs w:val="36"/>
        </w:rPr>
      </w:pPr>
    </w:p>
    <w:p w14:paraId="6D37675D" w14:textId="25355311" w:rsidR="00E752F1" w:rsidRDefault="00E752F1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52071CEC" wp14:editId="7383BBFE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07557" w14:textId="37624CFE" w:rsidR="00840304" w:rsidRDefault="00840304" w:rsidP="00E752F1">
      <w:pPr>
        <w:rPr>
          <w:b/>
          <w:bCs/>
          <w:sz w:val="36"/>
          <w:szCs w:val="36"/>
        </w:rPr>
      </w:pPr>
    </w:p>
    <w:p w14:paraId="51308390" w14:textId="66F27DEF" w:rsidR="00840304" w:rsidRDefault="00840304" w:rsidP="00E752F1">
      <w:pPr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CCAD54E" wp14:editId="012AEDD4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62232" w14:textId="52F62FFE" w:rsidR="00840304" w:rsidRDefault="00840304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4C4027D6" wp14:editId="0F3A8468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C158A" w14:textId="5676E0AA" w:rsidR="00840304" w:rsidRDefault="00840304" w:rsidP="00E752F1">
      <w:pPr>
        <w:rPr>
          <w:b/>
          <w:bCs/>
          <w:sz w:val="36"/>
          <w:szCs w:val="36"/>
        </w:rPr>
      </w:pPr>
    </w:p>
    <w:p w14:paraId="085BEA66" w14:textId="77777777" w:rsidR="00840304" w:rsidRPr="00840304" w:rsidRDefault="00840304" w:rsidP="0084030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1"/>
          <w:szCs w:val="21"/>
        </w:rPr>
      </w:pPr>
      <w:r w:rsidRPr="00840304">
        <w:rPr>
          <w:rFonts w:ascii="Consolas" w:eastAsia="Times New Roman" w:hAnsi="Consolas" w:cs="Courier New"/>
          <w:color w:val="24292E"/>
          <w:sz w:val="21"/>
          <w:szCs w:val="21"/>
        </w:rPr>
        <w:t>git push -u origin master</w:t>
      </w:r>
    </w:p>
    <w:p w14:paraId="2995C85B" w14:textId="4FB6D4FD" w:rsidR="00840304" w:rsidRDefault="00840304" w:rsidP="00E752F1">
      <w:pPr>
        <w:rPr>
          <w:b/>
          <w:bCs/>
          <w:sz w:val="36"/>
          <w:szCs w:val="36"/>
        </w:rPr>
      </w:pPr>
    </w:p>
    <w:p w14:paraId="3415BE29" w14:textId="6D6625F2" w:rsidR="00840304" w:rsidRDefault="00840304" w:rsidP="00E752F1">
      <w:pPr>
        <w:rPr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494D410E" wp14:editId="4E41B9AE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AAF80" w14:textId="528AF374" w:rsidR="00F80A57" w:rsidRPr="00E752F1" w:rsidRDefault="00F80A57" w:rsidP="00E752F1">
      <w:pPr>
        <w:rPr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37AA9CFB" wp14:editId="0E2027A9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0A57" w:rsidRPr="00E752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834A43"/>
    <w:multiLevelType w:val="hybridMultilevel"/>
    <w:tmpl w:val="C7F69CEA"/>
    <w:lvl w:ilvl="0" w:tplc="F116704E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TIzMjW1MDczMDZR0lEKTi0uzszPAykwrAUAxtkjoCwAAAA="/>
  </w:docVars>
  <w:rsids>
    <w:rsidRoot w:val="00071E13"/>
    <w:rsid w:val="00000653"/>
    <w:rsid w:val="00071E13"/>
    <w:rsid w:val="007949E4"/>
    <w:rsid w:val="00840304"/>
    <w:rsid w:val="00E752F1"/>
    <w:rsid w:val="00F80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9E269"/>
  <w15:chartTrackingRefBased/>
  <w15:docId w15:val="{C6DBDADC-181F-475D-AAAA-C9C35E9A4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52F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03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0304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8403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528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4</cp:revision>
  <dcterms:created xsi:type="dcterms:W3CDTF">2020-09-24T17:36:00Z</dcterms:created>
  <dcterms:modified xsi:type="dcterms:W3CDTF">2020-09-24T18:24:00Z</dcterms:modified>
</cp:coreProperties>
</file>